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idwife position at [Hospital/Healthcare Facility Name] in Zimbabwe Harare. As a dedicated and compassionate midwife with over [X years] of experience in maternal and newborn care, I am eager to contribute my skills and expertise to the healthcare community in Harare. This opportunity aligns perfectly with my professional goals, as well as my commitment to improving maternal health outcomes in Zimbabwe, where access to quality healthcare remains a critical challenge.</w:t>
      </w:r>
    </w:p>
    <w:bookmarkStart w:id="20" w:name="professional-background-as-a-midwife"/>
    <w:p>
      <w:pPr>
        <w:pStyle w:val="Heading2"/>
      </w:pPr>
      <w:r>
        <w:t xml:space="preserve">Professional Background as a Midwife</w:t>
      </w:r>
    </w:p>
    <w:p>
      <w:pPr>
        <w:pStyle w:val="FirstParagraph"/>
      </w:pPr>
      <w:r>
        <w:t xml:space="preserve">Throughout my career as a Midwife, I have consistently prioritized the well-being of mothers and their newborns, providing care that is both evidence-based and deeply empathetic. My work has spanned diverse settings, from urban clinics to rural health centers, allowing me to develop a comprehensive understanding of the unique challenges faced by women in different communities. In Zimbabwe Harare, where urbanization has led to increased demand for healthcare services and disparities in access to care, my experience is particularly relevant.</w:t>
      </w:r>
    </w:p>
    <w:p>
      <w:pPr>
        <w:pStyle w:val="BodyText"/>
      </w:pPr>
      <w:r>
        <w:t xml:space="preserve">As a Midwife, I have been trained to manage all stages of pregnancy, labor, and postpartum care. I am proficient in conducting prenatal checkups, monitoring fetal development, administering vaccinations, and providing guidance on nutrition and childbirth preparation. My ability to remain calm under pressure has enabled me to support women during high-risk deliveries and assist in emergency situations when necessary. I have also worked closely with obstetricians, pediatricians, and other healthcare professionals to ensure holistic care for patients.</w:t>
      </w:r>
    </w:p>
    <w:bookmarkEnd w:id="20"/>
    <w:bookmarkStart w:id="21" w:name="skills-and-expertise"/>
    <w:p>
      <w:pPr>
        <w:pStyle w:val="Heading2"/>
      </w:pPr>
      <w:r>
        <w:t xml:space="preserve">Skills and Expertise</w:t>
      </w:r>
    </w:p>
    <w:p>
      <w:pPr>
        <w:pStyle w:val="FirstParagraph"/>
      </w:pPr>
      <w:r>
        <w:t xml:space="preserve">A key strength of my practice as a Midwife is my commitment to continuous learning and professional development. I hold [specific certifications, e.g., "a Diploma in Midwifery from [Institution]"] and have completed additional training in areas such as [mention relevant skills, e.g., "emergency obstetric care," "postnatal depression screening," or "community health outreach"]. These qualifications have equipped me to address the multifaceted needs of mothers and infants, particularly in regions like Zimbabwe Harare, where healthcare resources are often limited.</w:t>
      </w:r>
    </w:p>
    <w:p>
      <w:pPr>
        <w:pStyle w:val="BodyText"/>
      </w:pPr>
      <w:r>
        <w:t xml:space="preserve">In addition to clinical skills, I possess strong interpersonal abilities that are essential for building trust with patients. As a Midwife, I understand that every woman’s journey through pregnancy and childbirth is unique. I strive to create a safe and supportive environment where patients feel heard, respected, and empowered. My communication skills allow me to educate families about health practices and advocate for their needs within the healthcare system.</w:t>
      </w:r>
    </w:p>
    <w:bookmarkEnd w:id="21"/>
    <w:bookmarkStart w:id="22" w:name="Xcdf60260bd9eb7fdaba69f741b7955e8407182c"/>
    <w:p>
      <w:pPr>
        <w:pStyle w:val="Heading2"/>
      </w:pPr>
      <w:r>
        <w:t xml:space="preserve">Understanding of Zimbabwe Harare's Healthcare Needs</w:t>
      </w:r>
    </w:p>
    <w:p>
      <w:pPr>
        <w:pStyle w:val="FirstParagraph"/>
      </w:pPr>
      <w:r>
        <w:t xml:space="preserve">Zimbabwe Harare is a bustling city with a rapidly growing population, yet it faces significant challenges in maternal healthcare. According to recent reports, [insert general statistic if possible, e.g., "the maternal mortality rate in Zimbabwe remains higher than the global average," or "many women in urban areas lack access to regular prenatal care"]. These challenges are compounded by socioeconomic factors such as poverty, limited healthcare infrastructure, and cultural barriers that deter women from seeking timely medical attention.</w:t>
      </w:r>
    </w:p>
    <w:p>
      <w:pPr>
        <w:pStyle w:val="BodyText"/>
      </w:pPr>
      <w:r>
        <w:t xml:space="preserve">As a Midwife with a deep understanding of these issues, I am motivated to contribute to solutions that address the root causes of maternal health disparities. My experience working in underserved communities has taught me the importance of culturally sensitive care and community engagement. For instance, I have led initiatives to educate women about the benefits of antenatal care and collaborated with local leaders to reduce stigma around childbirth services. In Zimbabwe Harare, I am confident that my proactive approach can help bridge gaps in healthcare access and improve outcomes for mothers and newborns.</w:t>
      </w:r>
    </w:p>
    <w:bookmarkEnd w:id="22"/>
    <w:bookmarkStart w:id="23" w:name="why-i-want-to-work-in-zimbabwe-harare"/>
    <w:p>
      <w:pPr>
        <w:pStyle w:val="Heading2"/>
      </w:pPr>
      <w:r>
        <w:t xml:space="preserve">Why I Want to Work in Zimbabwe Harare</w:t>
      </w:r>
    </w:p>
    <w:p>
      <w:pPr>
        <w:pStyle w:val="FirstParagraph"/>
      </w:pPr>
      <w:r>
        <w:t xml:space="preserve">My decision to apply for the Midwife position in Zimbabwe Harare is driven by a profound sense of purpose. The city’s dynamic environment offers opportunities to make a meaningful impact, particularly in neighborhoods where healthcare services are under-resourced. I am inspired by the resilience of the people in Harare and their dedication to family well-being. I believe that my skills as a Midwife can complement the efforts of local healthcare providers to create a safer and healthier future for mothers and children.</w:t>
      </w:r>
    </w:p>
    <w:p>
      <w:pPr>
        <w:pStyle w:val="BodyText"/>
      </w:pPr>
      <w:r>
        <w:t xml:space="preserve">Furthermore, Zimbabwe Harare is home to several reputable healthcare institutions that are committed to advancing maternal care. I am particularly drawn to [Hospital/Healthcare Facility Name] because of its reputation for [mention specific qualities, e.g., "innovative approaches to patient care" or "community outreach programs"]. I am eager to collaborate with a team that shares my passion for improving healthcare equity and delivering compassionate, high-quality services.</w:t>
      </w:r>
    </w:p>
    <w:bookmarkEnd w:id="23"/>
    <w:bookmarkStart w:id="24" w:name="conclusion"/>
    <w:p>
      <w:pPr>
        <w:pStyle w:val="Heading2"/>
      </w:pPr>
      <w:r>
        <w:t xml:space="preserve">Conclusion</w:t>
      </w:r>
    </w:p>
    <w:p>
      <w:pPr>
        <w:pStyle w:val="FirstParagraph"/>
      </w:pPr>
      <w:r>
        <w:t xml:space="preserve">In conclusion, I am confident that my experience, skills, and dedication as a Midwife make me an excellent candidate for this position. I am excited about the opportunity to contribute to the mission of [Hospital/Healthcare Facility Name] and to support the health of women and infants in Zimbabwe Harare. Thank you for considering my application. I would welcome the chance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Zimbabwe Harare</dc:title>
  <dc:creator/>
  <cp:keywords/>
  <dcterms:created xsi:type="dcterms:W3CDTF">2026-07-23T10:45:04Z</dcterms:created>
  <dcterms:modified xsi:type="dcterms:W3CDTF">2026-07-23T10:45:04Z</dcterms:modified>
</cp:coreProperties>
</file>

<file path=docProps/custom.xml><?xml version="1.0" encoding="utf-8"?>
<Properties xmlns="http://schemas.openxmlformats.org/officeDocument/2006/custom-properties" xmlns:vt="http://schemas.openxmlformats.org/officeDocument/2006/docPropsVTypes"/>
</file>